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FC3E6" w14:textId="2F66A55C" w:rsidR="00C8324E" w:rsidRDefault="00025B0E" w:rsidP="00025B0E">
      <w:pPr>
        <w:tabs>
          <w:tab w:val="left" w:pos="2127"/>
        </w:tabs>
        <w:spacing w:before="120"/>
        <w:ind w:right="-142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latório de Viagem</w:t>
      </w:r>
    </w:p>
    <w:p w14:paraId="0FE28BF2" w14:textId="5DE84C36" w:rsidR="00025B0E" w:rsidRDefault="00025B0E" w:rsidP="00025B0E">
      <w:pPr>
        <w:tabs>
          <w:tab w:val="left" w:pos="2127"/>
        </w:tabs>
        <w:spacing w:before="120"/>
        <w:ind w:right="-142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OEXT-PG - CAPES</w:t>
      </w:r>
    </w:p>
    <w:p w14:paraId="44AE414C" w14:textId="4C23631A" w:rsidR="00025B0E" w:rsidRPr="00025B0E" w:rsidRDefault="00025B0E" w:rsidP="00025B0E">
      <w:pPr>
        <w:rPr>
          <w:rFonts w:ascii="Arial" w:hAnsi="Arial" w:cs="Arial"/>
          <w:sz w:val="22"/>
          <w:szCs w:val="22"/>
        </w:rPr>
      </w:pPr>
    </w:p>
    <w:p w14:paraId="6C0BD294" w14:textId="1C5A3DAB" w:rsidR="00025B0E" w:rsidRPr="00025B0E" w:rsidRDefault="00025B0E" w:rsidP="00025B0E">
      <w:pPr>
        <w:pStyle w:val="Ttulo4"/>
        <w:numPr>
          <w:ilvl w:val="0"/>
          <w:numId w:val="11"/>
        </w:numPr>
        <w:spacing w:beforeLines="20" w:before="48" w:afterLines="20" w:after="48"/>
        <w:ind w:hanging="294"/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</w:pP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Dados do Beneficiário</w:t>
      </w:r>
    </w:p>
    <w:p w14:paraId="0D735395" w14:textId="77777777" w:rsidR="00025B0E" w:rsidRPr="00025B0E" w:rsidRDefault="00025B0E" w:rsidP="00025B0E">
      <w:pPr>
        <w:ind w:hanging="294"/>
      </w:pPr>
    </w:p>
    <w:p w14:paraId="1C9A6D08" w14:textId="77777777" w:rsidR="00025B0E" w:rsidRPr="00025B0E" w:rsidRDefault="00025B0E" w:rsidP="00025B0E">
      <w:pPr>
        <w:pStyle w:val="NormalWeb"/>
        <w:numPr>
          <w:ilvl w:val="0"/>
          <w:numId w:val="9"/>
        </w:numPr>
        <w:spacing w:before="120" w:beforeAutospacing="0" w:after="40" w:afterAutospacing="0"/>
        <w:ind w:left="714" w:hanging="294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Nome completo:</w:t>
      </w:r>
      <w:r w:rsidRPr="00025B0E">
        <w:rPr>
          <w:rFonts w:ascii="Arial" w:hAnsi="Arial" w:cs="Arial"/>
          <w:sz w:val="22"/>
          <w:szCs w:val="22"/>
        </w:rPr>
        <w:t xml:space="preserve"> ____________________________________________</w:t>
      </w:r>
    </w:p>
    <w:p w14:paraId="6B5589B8" w14:textId="1D56CF49" w:rsidR="00025B0E" w:rsidRPr="00025B0E" w:rsidRDefault="00025B0E" w:rsidP="00025B0E">
      <w:pPr>
        <w:pStyle w:val="NormalWeb"/>
        <w:numPr>
          <w:ilvl w:val="0"/>
          <w:numId w:val="9"/>
        </w:numPr>
        <w:spacing w:before="120" w:beforeAutospacing="0" w:after="40" w:afterAutospacing="0"/>
        <w:ind w:left="714" w:hanging="294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Vínculo com a UEM:</w:t>
      </w:r>
      <w:r w:rsidRPr="00025B0E">
        <w:rPr>
          <w:rFonts w:ascii="Arial" w:hAnsi="Arial" w:cs="Arial"/>
          <w:sz w:val="22"/>
          <w:szCs w:val="22"/>
        </w:rPr>
        <w:t xml:space="preserve"> </w:t>
      </w:r>
      <w:r w:rsidR="00306B50">
        <w:rPr>
          <w:rFonts w:ascii="Arial" w:hAnsi="Arial" w:cs="Arial"/>
          <w:sz w:val="22"/>
          <w:szCs w:val="22"/>
        </w:rPr>
        <w:tab/>
        <w:t xml:space="preserve">(   ) </w:t>
      </w:r>
      <w:r w:rsidRPr="00025B0E">
        <w:rPr>
          <w:rFonts w:ascii="Arial" w:hAnsi="Arial" w:cs="Arial"/>
          <w:sz w:val="22"/>
          <w:szCs w:val="22"/>
        </w:rPr>
        <w:t>Docente</w:t>
      </w:r>
      <w:r w:rsidR="00306B50">
        <w:rPr>
          <w:rFonts w:ascii="Arial" w:hAnsi="Arial" w:cs="Arial"/>
          <w:sz w:val="22"/>
          <w:szCs w:val="22"/>
        </w:rPr>
        <w:tab/>
      </w:r>
      <w:r w:rsidRPr="00025B0E">
        <w:rPr>
          <w:rFonts w:ascii="Arial" w:hAnsi="Arial" w:cs="Arial"/>
          <w:sz w:val="22"/>
          <w:szCs w:val="22"/>
        </w:rPr>
        <w:t xml:space="preserve"> </w:t>
      </w:r>
      <w:r w:rsidR="00306B50">
        <w:rPr>
          <w:rFonts w:ascii="Segoe UI Symbol" w:hAnsi="Segoe UI Symbol" w:cs="Segoe UI Symbol"/>
          <w:sz w:val="22"/>
          <w:szCs w:val="22"/>
        </w:rPr>
        <w:t>(   )</w:t>
      </w:r>
      <w:r w:rsidRPr="00025B0E">
        <w:rPr>
          <w:rFonts w:ascii="Arial" w:hAnsi="Arial" w:cs="Arial"/>
          <w:sz w:val="22"/>
          <w:szCs w:val="22"/>
        </w:rPr>
        <w:t xml:space="preserve"> Discente</w:t>
      </w:r>
    </w:p>
    <w:p w14:paraId="4B91526D" w14:textId="77777777" w:rsidR="00025B0E" w:rsidRPr="00025B0E" w:rsidRDefault="00025B0E" w:rsidP="00025B0E">
      <w:pPr>
        <w:pStyle w:val="NormalWeb"/>
        <w:numPr>
          <w:ilvl w:val="0"/>
          <w:numId w:val="9"/>
        </w:numPr>
        <w:spacing w:before="120" w:beforeAutospacing="0" w:after="40" w:afterAutospacing="0"/>
        <w:ind w:left="714" w:hanging="294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Programa de Pós-Graduação:</w:t>
      </w:r>
      <w:r w:rsidRPr="00025B0E">
        <w:rPr>
          <w:rFonts w:ascii="Arial" w:hAnsi="Arial" w:cs="Arial"/>
          <w:sz w:val="22"/>
          <w:szCs w:val="22"/>
        </w:rPr>
        <w:t xml:space="preserve"> ________________________________</w:t>
      </w:r>
    </w:p>
    <w:p w14:paraId="2113FFBC" w14:textId="77777777" w:rsidR="00025B0E" w:rsidRPr="00025B0E" w:rsidRDefault="00025B0E" w:rsidP="00025B0E">
      <w:pPr>
        <w:pStyle w:val="NormalWeb"/>
        <w:numPr>
          <w:ilvl w:val="0"/>
          <w:numId w:val="9"/>
        </w:numPr>
        <w:spacing w:before="120" w:beforeAutospacing="0" w:after="40" w:afterAutospacing="0"/>
        <w:ind w:left="714" w:hanging="294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CPF:</w:t>
      </w:r>
      <w:r w:rsidRPr="00025B0E">
        <w:rPr>
          <w:rFonts w:ascii="Arial" w:hAnsi="Arial" w:cs="Arial"/>
          <w:sz w:val="22"/>
          <w:szCs w:val="22"/>
        </w:rPr>
        <w:t xml:space="preserve"> __________________________</w:t>
      </w:r>
    </w:p>
    <w:p w14:paraId="17468480" w14:textId="77777777" w:rsidR="00025B0E" w:rsidRPr="00025B0E" w:rsidRDefault="00025B0E" w:rsidP="00025B0E">
      <w:pPr>
        <w:pStyle w:val="NormalWeb"/>
        <w:numPr>
          <w:ilvl w:val="0"/>
          <w:numId w:val="9"/>
        </w:numPr>
        <w:spacing w:before="120" w:beforeAutospacing="0" w:after="40" w:afterAutospacing="0"/>
        <w:ind w:left="714" w:hanging="294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E-mail institucional:</w:t>
      </w:r>
      <w:r w:rsidRPr="00025B0E">
        <w:rPr>
          <w:rFonts w:ascii="Arial" w:hAnsi="Arial" w:cs="Arial"/>
          <w:sz w:val="22"/>
          <w:szCs w:val="22"/>
        </w:rPr>
        <w:t xml:space="preserve"> ______________________________________</w:t>
      </w:r>
    </w:p>
    <w:p w14:paraId="0755D4A1" w14:textId="77777777" w:rsidR="00025B0E" w:rsidRPr="00025B0E" w:rsidRDefault="00025B0E" w:rsidP="00025B0E">
      <w:pPr>
        <w:pStyle w:val="NormalWeb"/>
        <w:numPr>
          <w:ilvl w:val="0"/>
          <w:numId w:val="9"/>
        </w:numPr>
        <w:spacing w:before="120" w:beforeAutospacing="0" w:after="40" w:afterAutospacing="0"/>
        <w:ind w:left="714" w:hanging="294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Telefone de contato:</w:t>
      </w:r>
      <w:r w:rsidRPr="00025B0E">
        <w:rPr>
          <w:rFonts w:ascii="Arial" w:hAnsi="Arial" w:cs="Arial"/>
          <w:sz w:val="22"/>
          <w:szCs w:val="22"/>
        </w:rPr>
        <w:t xml:space="preserve"> ______________________________________</w:t>
      </w:r>
    </w:p>
    <w:p w14:paraId="02CAEBD3" w14:textId="2FA0B4A0" w:rsidR="00025B0E" w:rsidRDefault="00025B0E" w:rsidP="00025B0E">
      <w:pPr>
        <w:ind w:hanging="294"/>
        <w:rPr>
          <w:rFonts w:ascii="Arial" w:hAnsi="Arial" w:cs="Arial"/>
          <w:sz w:val="22"/>
          <w:szCs w:val="22"/>
        </w:rPr>
      </w:pPr>
    </w:p>
    <w:p w14:paraId="433E3677" w14:textId="77777777" w:rsidR="00025B0E" w:rsidRPr="00025B0E" w:rsidRDefault="00025B0E" w:rsidP="00025B0E">
      <w:pPr>
        <w:ind w:hanging="294"/>
        <w:rPr>
          <w:rFonts w:ascii="Arial" w:hAnsi="Arial" w:cs="Arial"/>
          <w:sz w:val="22"/>
          <w:szCs w:val="22"/>
        </w:rPr>
      </w:pPr>
    </w:p>
    <w:p w14:paraId="3DC5AE22" w14:textId="36CE9338" w:rsidR="00025B0E" w:rsidRPr="00025B0E" w:rsidRDefault="00025B0E" w:rsidP="00025B0E">
      <w:pPr>
        <w:pStyle w:val="Ttulo4"/>
        <w:ind w:firstLine="426"/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</w:pP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2. Informações da Viagem</w:t>
      </w:r>
    </w:p>
    <w:p w14:paraId="2DF29380" w14:textId="77777777" w:rsidR="00025B0E" w:rsidRPr="00025B0E" w:rsidRDefault="00025B0E" w:rsidP="00025B0E">
      <w:pPr>
        <w:ind w:hanging="294"/>
      </w:pPr>
    </w:p>
    <w:p w14:paraId="63B615D5" w14:textId="77777777" w:rsidR="00025B0E" w:rsidRPr="00025B0E" w:rsidRDefault="00025B0E" w:rsidP="00025B0E">
      <w:pPr>
        <w:pStyle w:val="NormalWeb"/>
        <w:numPr>
          <w:ilvl w:val="0"/>
          <w:numId w:val="10"/>
        </w:numPr>
        <w:spacing w:before="120" w:beforeAutospacing="0" w:after="40" w:afterAutospacing="0"/>
        <w:ind w:left="714" w:hanging="294"/>
        <w:rPr>
          <w:rFonts w:ascii="Arial" w:hAnsi="Arial" w:cs="Arial"/>
          <w:b/>
          <w:bCs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Cidade/UF de destino:</w:t>
      </w:r>
      <w:r w:rsidRPr="00025B0E">
        <w:rPr>
          <w:rFonts w:ascii="Arial" w:hAnsi="Arial" w:cs="Arial"/>
          <w:b/>
          <w:bCs/>
          <w:sz w:val="22"/>
          <w:szCs w:val="22"/>
        </w:rPr>
        <w:t xml:space="preserve"> ______________________________________</w:t>
      </w:r>
    </w:p>
    <w:p w14:paraId="5B708829" w14:textId="75295C5B" w:rsidR="00025B0E" w:rsidRPr="00025B0E" w:rsidRDefault="00025B0E" w:rsidP="00025B0E">
      <w:pPr>
        <w:pStyle w:val="NormalWeb"/>
        <w:numPr>
          <w:ilvl w:val="0"/>
          <w:numId w:val="10"/>
        </w:numPr>
        <w:spacing w:before="120" w:beforeAutospacing="0" w:after="40" w:afterAutospacing="0"/>
        <w:ind w:left="714" w:hanging="294"/>
        <w:rPr>
          <w:rFonts w:ascii="Arial" w:hAnsi="Arial" w:cs="Arial"/>
          <w:b/>
          <w:bCs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Período da viagem:</w:t>
      </w:r>
      <w:r w:rsidRPr="00025B0E">
        <w:rPr>
          <w:rFonts w:ascii="Arial" w:hAnsi="Arial" w:cs="Arial"/>
          <w:b/>
          <w:bCs/>
          <w:sz w:val="22"/>
          <w:szCs w:val="22"/>
        </w:rPr>
        <w:t xml:space="preserve"> </w:t>
      </w:r>
      <w:r w:rsidRPr="00025B0E">
        <w:rPr>
          <w:rFonts w:ascii="Arial" w:hAnsi="Arial" w:cs="Arial"/>
          <w:sz w:val="22"/>
          <w:szCs w:val="22"/>
        </w:rPr>
        <w:t>de</w:t>
      </w:r>
      <w:r>
        <w:rPr>
          <w:rFonts w:ascii="Arial" w:hAnsi="Arial" w:cs="Arial"/>
          <w:b/>
          <w:bCs/>
          <w:sz w:val="22"/>
          <w:szCs w:val="22"/>
        </w:rPr>
        <w:t xml:space="preserve"> ___/___</w:t>
      </w:r>
      <w:r w:rsidRPr="00025B0E">
        <w:rPr>
          <w:rFonts w:ascii="Arial" w:hAnsi="Arial" w:cs="Arial"/>
          <w:b/>
          <w:bCs/>
          <w:sz w:val="22"/>
          <w:szCs w:val="22"/>
        </w:rPr>
        <w:t xml:space="preserve">/______ </w:t>
      </w:r>
      <w:r w:rsidRPr="00025B0E">
        <w:rPr>
          <w:rFonts w:ascii="Arial" w:hAnsi="Arial" w:cs="Arial"/>
          <w:sz w:val="22"/>
          <w:szCs w:val="22"/>
        </w:rPr>
        <w:t xml:space="preserve">até </w:t>
      </w:r>
      <w:r>
        <w:rPr>
          <w:rFonts w:ascii="Arial" w:hAnsi="Arial" w:cs="Arial"/>
          <w:b/>
          <w:bCs/>
          <w:sz w:val="22"/>
          <w:szCs w:val="22"/>
        </w:rPr>
        <w:t>___/___</w:t>
      </w:r>
      <w:r w:rsidRPr="00025B0E">
        <w:rPr>
          <w:rFonts w:ascii="Arial" w:hAnsi="Arial" w:cs="Arial"/>
          <w:b/>
          <w:bCs/>
          <w:sz w:val="22"/>
          <w:szCs w:val="22"/>
        </w:rPr>
        <w:t>/______</w:t>
      </w:r>
    </w:p>
    <w:p w14:paraId="0724696F" w14:textId="77777777" w:rsidR="00025B0E" w:rsidRPr="00025B0E" w:rsidRDefault="00025B0E" w:rsidP="00025B0E">
      <w:pPr>
        <w:pStyle w:val="NormalWeb"/>
        <w:numPr>
          <w:ilvl w:val="0"/>
          <w:numId w:val="10"/>
        </w:numPr>
        <w:spacing w:before="120" w:beforeAutospacing="0" w:after="40" w:afterAutospacing="0"/>
        <w:ind w:left="714" w:hanging="294"/>
        <w:rPr>
          <w:rFonts w:ascii="Arial" w:hAnsi="Arial" w:cs="Arial"/>
          <w:b/>
          <w:bCs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Quantidade de diárias recebidas:</w:t>
      </w:r>
      <w:r w:rsidRPr="00025B0E">
        <w:rPr>
          <w:rFonts w:ascii="Arial" w:hAnsi="Arial" w:cs="Arial"/>
          <w:b/>
          <w:bCs/>
          <w:sz w:val="22"/>
          <w:szCs w:val="22"/>
        </w:rPr>
        <w:t xml:space="preserve"> ______</w:t>
      </w:r>
    </w:p>
    <w:p w14:paraId="256CE68D" w14:textId="5EEA763C" w:rsidR="00025B0E" w:rsidRDefault="00025B0E" w:rsidP="00025B0E">
      <w:pPr>
        <w:ind w:hanging="294"/>
        <w:rPr>
          <w:rFonts w:ascii="Arial" w:hAnsi="Arial" w:cs="Arial"/>
          <w:sz w:val="22"/>
          <w:szCs w:val="22"/>
        </w:rPr>
      </w:pPr>
    </w:p>
    <w:p w14:paraId="63C6CC1D" w14:textId="5C915916" w:rsidR="00025B0E" w:rsidRDefault="00025B0E" w:rsidP="00025B0E">
      <w:pPr>
        <w:ind w:hanging="294"/>
        <w:rPr>
          <w:rFonts w:ascii="Arial" w:hAnsi="Arial" w:cs="Arial"/>
          <w:sz w:val="22"/>
          <w:szCs w:val="22"/>
        </w:rPr>
      </w:pPr>
    </w:p>
    <w:p w14:paraId="5DD56492" w14:textId="10F17177" w:rsidR="00025B0E" w:rsidRPr="00025B0E" w:rsidRDefault="00025B0E" w:rsidP="00025B0E">
      <w:pPr>
        <w:pStyle w:val="Ttulo4"/>
        <w:ind w:left="709" w:hanging="283"/>
        <w:jc w:val="both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 xml:space="preserve">3. 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Descreva o o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 xml:space="preserve">bjetivo da 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v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iagem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, atividades realizadas, p</w:t>
      </w:r>
      <w:r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ú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blico alvo atendido</w:t>
      </w:r>
      <w:r w:rsidR="00BF4754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>, demais</w:t>
      </w:r>
      <w:r w:rsidRPr="00025B0E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 xml:space="preserve"> informações pertinentes</w:t>
      </w:r>
      <w:r w:rsidR="00BF4754">
        <w:rPr>
          <w:rStyle w:val="Forte"/>
          <w:rFonts w:ascii="Arial" w:hAnsi="Arial" w:cs="Arial"/>
          <w:i w:val="0"/>
          <w:iCs w:val="0"/>
          <w:color w:val="auto"/>
          <w:sz w:val="22"/>
          <w:szCs w:val="22"/>
        </w:rPr>
        <w:t xml:space="preserve">. </w:t>
      </w:r>
    </w:p>
    <w:p w14:paraId="73AA89AE" w14:textId="5E059DDE" w:rsidR="00025B0E" w:rsidRPr="00025B0E" w:rsidRDefault="00025B0E" w:rsidP="00025B0E">
      <w:pPr>
        <w:ind w:hanging="294"/>
        <w:rPr>
          <w:rFonts w:ascii="Arial" w:hAnsi="Arial" w:cs="Arial"/>
          <w:sz w:val="22"/>
          <w:szCs w:val="22"/>
        </w:rPr>
      </w:pPr>
    </w:p>
    <w:p w14:paraId="7070D62A" w14:textId="595638D7" w:rsidR="00025B0E" w:rsidRDefault="00025B0E" w:rsidP="00025B0E">
      <w:pPr>
        <w:ind w:left="426"/>
        <w:rPr>
          <w:rFonts w:ascii="Arial" w:hAnsi="Arial" w:cs="Arial"/>
          <w:sz w:val="22"/>
          <w:szCs w:val="22"/>
        </w:rPr>
      </w:pPr>
    </w:p>
    <w:p w14:paraId="5BCF6380" w14:textId="3E2905B5" w:rsidR="00025B0E" w:rsidRDefault="00025B0E" w:rsidP="00025B0E">
      <w:pPr>
        <w:ind w:left="426"/>
        <w:rPr>
          <w:rFonts w:ascii="Arial" w:hAnsi="Arial" w:cs="Arial"/>
          <w:sz w:val="22"/>
          <w:szCs w:val="22"/>
        </w:rPr>
      </w:pPr>
    </w:p>
    <w:p w14:paraId="46CCD349" w14:textId="77777777" w:rsidR="00025B0E" w:rsidRPr="00025B0E" w:rsidRDefault="00025B0E" w:rsidP="00025B0E">
      <w:pPr>
        <w:ind w:left="426"/>
        <w:rPr>
          <w:rFonts w:ascii="Arial" w:hAnsi="Arial" w:cs="Arial"/>
          <w:sz w:val="22"/>
          <w:szCs w:val="22"/>
        </w:rPr>
      </w:pPr>
    </w:p>
    <w:p w14:paraId="1BEBBF37" w14:textId="6CD27458" w:rsidR="00025B0E" w:rsidRPr="00025B0E" w:rsidRDefault="00025B0E" w:rsidP="00025B0E">
      <w:pPr>
        <w:pStyle w:val="Ttulo4"/>
        <w:ind w:left="426"/>
        <w:rPr>
          <w:rFonts w:ascii="Arial" w:hAnsi="Arial" w:cs="Arial"/>
          <w:i w:val="0"/>
          <w:iCs w:val="0"/>
          <w:color w:val="auto"/>
          <w:sz w:val="22"/>
          <w:szCs w:val="22"/>
        </w:rPr>
      </w:pPr>
    </w:p>
    <w:p w14:paraId="3E1373A0" w14:textId="6A3ECC85" w:rsidR="00025B0E" w:rsidRDefault="00025B0E" w:rsidP="00025B0E">
      <w:pPr>
        <w:pStyle w:val="NormalWeb"/>
        <w:ind w:left="426"/>
        <w:rPr>
          <w:rFonts w:ascii="Arial" w:hAnsi="Arial" w:cs="Arial"/>
          <w:sz w:val="22"/>
          <w:szCs w:val="22"/>
        </w:rPr>
      </w:pPr>
    </w:p>
    <w:p w14:paraId="0638FA43" w14:textId="77777777" w:rsidR="00306B50" w:rsidRPr="00025B0E" w:rsidRDefault="00306B50" w:rsidP="00025B0E">
      <w:pPr>
        <w:pStyle w:val="NormalWeb"/>
        <w:ind w:left="426"/>
        <w:rPr>
          <w:rFonts w:ascii="Arial" w:hAnsi="Arial" w:cs="Arial"/>
          <w:sz w:val="22"/>
          <w:szCs w:val="22"/>
        </w:rPr>
      </w:pPr>
    </w:p>
    <w:p w14:paraId="57135040" w14:textId="1C6BAFAA" w:rsidR="00025B0E" w:rsidRPr="00025B0E" w:rsidRDefault="00025B0E" w:rsidP="00025B0E">
      <w:pPr>
        <w:ind w:left="426"/>
        <w:rPr>
          <w:rFonts w:ascii="Arial" w:hAnsi="Arial" w:cs="Arial"/>
          <w:sz w:val="22"/>
          <w:szCs w:val="22"/>
        </w:rPr>
      </w:pPr>
      <w:r w:rsidRPr="00025B0E">
        <w:rPr>
          <w:rStyle w:val="Forte"/>
          <w:rFonts w:ascii="Arial" w:hAnsi="Arial" w:cs="Arial"/>
          <w:sz w:val="22"/>
          <w:szCs w:val="22"/>
        </w:rPr>
        <w:t>4</w:t>
      </w:r>
      <w:r w:rsidRPr="00025B0E">
        <w:rPr>
          <w:rStyle w:val="Forte"/>
          <w:rFonts w:ascii="Arial" w:hAnsi="Arial" w:cs="Arial"/>
          <w:sz w:val="22"/>
          <w:szCs w:val="22"/>
        </w:rPr>
        <w:t>. Declaração e Assinatura</w:t>
      </w:r>
    </w:p>
    <w:p w14:paraId="1AFA9E3D" w14:textId="77777777" w:rsidR="00025B0E" w:rsidRPr="00025B0E" w:rsidRDefault="00025B0E" w:rsidP="00025B0E">
      <w:pPr>
        <w:pStyle w:val="NormalWeb"/>
        <w:ind w:left="567"/>
        <w:jc w:val="both"/>
        <w:rPr>
          <w:rFonts w:ascii="Arial" w:hAnsi="Arial" w:cs="Arial"/>
          <w:sz w:val="22"/>
          <w:szCs w:val="22"/>
        </w:rPr>
      </w:pPr>
      <w:r w:rsidRPr="00025B0E">
        <w:rPr>
          <w:rFonts w:ascii="Arial" w:hAnsi="Arial" w:cs="Arial"/>
          <w:sz w:val="22"/>
          <w:szCs w:val="22"/>
        </w:rPr>
        <w:t>Declaro, sob as penas da lei, que as informações aqui prestadas são verdadeiras e que a viagem foi realizada conforme previsto no projeto PROEXT-PG da UEM.</w:t>
      </w:r>
    </w:p>
    <w:p w14:paraId="1B954EB9" w14:textId="77777777" w:rsidR="00025B0E" w:rsidRPr="00025B0E" w:rsidRDefault="00025B0E" w:rsidP="00025B0E">
      <w:pPr>
        <w:pStyle w:val="NormalWeb"/>
        <w:ind w:left="567"/>
        <w:jc w:val="both"/>
        <w:rPr>
          <w:rFonts w:ascii="Arial" w:hAnsi="Arial" w:cs="Arial"/>
          <w:b/>
          <w:bCs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Local e data:</w:t>
      </w:r>
      <w:r w:rsidRPr="00025B0E">
        <w:rPr>
          <w:rFonts w:ascii="Arial" w:hAnsi="Arial" w:cs="Arial"/>
          <w:b/>
          <w:bCs/>
          <w:sz w:val="22"/>
          <w:szCs w:val="22"/>
        </w:rPr>
        <w:t xml:space="preserve"> _____________________________________________</w:t>
      </w:r>
    </w:p>
    <w:p w14:paraId="49F9CA66" w14:textId="1C920D2E" w:rsidR="00025B0E" w:rsidRPr="00025B0E" w:rsidRDefault="00025B0E" w:rsidP="00025B0E">
      <w:pPr>
        <w:pStyle w:val="NormalWeb"/>
        <w:ind w:left="567"/>
        <w:jc w:val="both"/>
        <w:rPr>
          <w:rFonts w:ascii="Arial" w:hAnsi="Arial" w:cs="Arial"/>
          <w:b/>
          <w:bCs/>
          <w:sz w:val="22"/>
          <w:szCs w:val="22"/>
        </w:rPr>
      </w:pPr>
      <w:r w:rsidRPr="00025B0E">
        <w:rPr>
          <w:rStyle w:val="Forte"/>
          <w:rFonts w:ascii="Arial" w:hAnsi="Arial" w:cs="Arial"/>
          <w:b w:val="0"/>
          <w:bCs w:val="0"/>
          <w:sz w:val="22"/>
          <w:szCs w:val="22"/>
        </w:rPr>
        <w:t>Assinatura do(a) beneficiário(a):</w:t>
      </w:r>
      <w:r w:rsidRPr="00025B0E">
        <w:rPr>
          <w:rFonts w:ascii="Arial" w:hAnsi="Arial" w:cs="Arial"/>
          <w:b/>
          <w:bCs/>
          <w:sz w:val="22"/>
          <w:szCs w:val="22"/>
        </w:rPr>
        <w:t xml:space="preserve"> _____________________</w:t>
      </w:r>
      <w:r w:rsidR="00B86E9B">
        <w:rPr>
          <w:rFonts w:ascii="Arial" w:hAnsi="Arial" w:cs="Arial"/>
          <w:b/>
          <w:bCs/>
          <w:sz w:val="22"/>
          <w:szCs w:val="22"/>
        </w:rPr>
        <w:t>__</w:t>
      </w:r>
      <w:r w:rsidRPr="00025B0E">
        <w:rPr>
          <w:rFonts w:ascii="Arial" w:hAnsi="Arial" w:cs="Arial"/>
          <w:b/>
          <w:bCs/>
          <w:sz w:val="22"/>
          <w:szCs w:val="22"/>
        </w:rPr>
        <w:t>_______</w:t>
      </w:r>
    </w:p>
    <w:p w14:paraId="2489D424" w14:textId="77777777" w:rsidR="00025B0E" w:rsidRPr="00025B0E" w:rsidRDefault="00025B0E" w:rsidP="009249B3">
      <w:pPr>
        <w:tabs>
          <w:tab w:val="left" w:pos="2127"/>
        </w:tabs>
        <w:ind w:right="-144"/>
        <w:jc w:val="center"/>
        <w:rPr>
          <w:rFonts w:ascii="Arial" w:hAnsi="Arial" w:cs="Arial"/>
          <w:b/>
          <w:sz w:val="22"/>
          <w:szCs w:val="22"/>
        </w:rPr>
      </w:pPr>
    </w:p>
    <w:sectPr w:rsidR="00025B0E" w:rsidRPr="00025B0E" w:rsidSect="000912B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01" w:right="1134" w:bottom="709" w:left="1418" w:header="567" w:footer="6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FE627" w14:textId="77777777" w:rsidR="00211D33" w:rsidRDefault="00211D33">
      <w:r>
        <w:separator/>
      </w:r>
    </w:p>
  </w:endnote>
  <w:endnote w:type="continuationSeparator" w:id="0">
    <w:p w14:paraId="4A6D0BB4" w14:textId="77777777" w:rsidR="00211D33" w:rsidRDefault="00211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6D7D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661E1512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6312D" w14:textId="77777777" w:rsidR="003069DF" w:rsidRPr="00064E10" w:rsidRDefault="005A1DF1" w:rsidP="00534509">
    <w:pPr>
      <w:pStyle w:val="Rodap"/>
      <w:jc w:val="center"/>
      <w:rPr>
        <w:rFonts w:ascii="Arial" w:hAnsi="Arial"/>
        <w:sz w:val="18"/>
        <w:szCs w:val="18"/>
      </w:rPr>
    </w:pPr>
    <w:proofErr w:type="spellStart"/>
    <w:r>
      <w:rPr>
        <w:rFonts w:ascii="Arial" w:hAnsi="Arial"/>
        <w:sz w:val="18"/>
        <w:szCs w:val="18"/>
      </w:rPr>
      <w:t>Pró-Reitoria</w:t>
    </w:r>
    <w:proofErr w:type="spellEnd"/>
    <w:r>
      <w:rPr>
        <w:rFonts w:ascii="Arial" w:hAnsi="Arial"/>
        <w:sz w:val="18"/>
        <w:szCs w:val="18"/>
      </w:rPr>
      <w:t xml:space="preserve"> de Pesquisa e Pós-Graduação - PPG</w:t>
    </w:r>
    <w:r w:rsidR="003069DF" w:rsidRPr="00064E10">
      <w:rPr>
        <w:rFonts w:ascii="Arial" w:hAnsi="Arial"/>
        <w:sz w:val="18"/>
        <w:szCs w:val="18"/>
      </w:rPr>
      <w:t xml:space="preserve"> </w:t>
    </w:r>
  </w:p>
  <w:p w14:paraId="621947BD" w14:textId="77777777" w:rsidR="00B07378" w:rsidRPr="00064E10" w:rsidRDefault="00B07378" w:rsidP="00534509">
    <w:pPr>
      <w:pStyle w:val="Rodap"/>
      <w:jc w:val="center"/>
      <w:rPr>
        <w:rFonts w:ascii="Arial" w:hAnsi="Arial"/>
        <w:sz w:val="18"/>
        <w:szCs w:val="18"/>
      </w:rPr>
    </w:pPr>
    <w:r w:rsidRPr="00064E10">
      <w:rPr>
        <w:rFonts w:ascii="Arial" w:hAnsi="Arial"/>
        <w:sz w:val="18"/>
        <w:szCs w:val="18"/>
      </w:rPr>
      <w:t xml:space="preserve">Av. Colombo, 5790 </w:t>
    </w:r>
    <w:r w:rsidR="003069DF" w:rsidRPr="00064E10">
      <w:rPr>
        <w:rFonts w:ascii="Arial" w:hAnsi="Arial"/>
        <w:sz w:val="18"/>
        <w:szCs w:val="18"/>
      </w:rPr>
      <w:t xml:space="preserve">- Bloco 35 - </w:t>
    </w:r>
    <w:r w:rsidRPr="00064E10">
      <w:rPr>
        <w:rFonts w:ascii="Arial" w:hAnsi="Arial"/>
        <w:sz w:val="18"/>
        <w:szCs w:val="18"/>
      </w:rPr>
      <w:t>CEP 87020-900 - Maringá - PR</w:t>
    </w:r>
  </w:p>
  <w:p w14:paraId="7EE206EE" w14:textId="77777777" w:rsidR="00B07378" w:rsidRPr="00064E10" w:rsidRDefault="00B07378" w:rsidP="00534509">
    <w:pPr>
      <w:pStyle w:val="Rodap"/>
      <w:jc w:val="center"/>
      <w:rPr>
        <w:sz w:val="18"/>
        <w:szCs w:val="18"/>
      </w:rPr>
    </w:pPr>
    <w:r w:rsidRPr="00064E10">
      <w:rPr>
        <w:rFonts w:ascii="Arial" w:hAnsi="Arial"/>
        <w:sz w:val="18"/>
        <w:szCs w:val="18"/>
      </w:rPr>
      <w:t>Fone: (44) 3011-</w:t>
    </w:r>
    <w:r w:rsidR="003069DF" w:rsidRPr="00064E10">
      <w:rPr>
        <w:rFonts w:ascii="Arial" w:hAnsi="Arial"/>
        <w:sz w:val="18"/>
        <w:szCs w:val="18"/>
      </w:rPr>
      <w:t>45</w:t>
    </w:r>
    <w:r w:rsidR="005A1DF1">
      <w:rPr>
        <w:rFonts w:ascii="Arial" w:hAnsi="Arial"/>
        <w:sz w:val="18"/>
        <w:szCs w:val="18"/>
      </w:rPr>
      <w:t>18</w:t>
    </w:r>
    <w:r w:rsidRPr="00064E10">
      <w:rPr>
        <w:rFonts w:ascii="Arial" w:hAnsi="Arial"/>
        <w:sz w:val="18"/>
        <w:szCs w:val="18"/>
      </w:rPr>
      <w:t xml:space="preserve"> </w:t>
    </w:r>
    <w:r w:rsidR="003069DF" w:rsidRPr="00064E10">
      <w:rPr>
        <w:rFonts w:ascii="Arial" w:hAnsi="Arial"/>
        <w:sz w:val="18"/>
        <w:szCs w:val="18"/>
      </w:rPr>
      <w:t>– sec-p</w:t>
    </w:r>
    <w:r w:rsidR="005A1DF1">
      <w:rPr>
        <w:rFonts w:ascii="Arial" w:hAnsi="Arial"/>
        <w:sz w:val="18"/>
        <w:szCs w:val="18"/>
      </w:rPr>
      <w:t>pg</w:t>
    </w:r>
    <w:r w:rsidR="003069DF" w:rsidRPr="00064E10">
      <w:rPr>
        <w:rFonts w:ascii="Arial" w:hAnsi="Arial"/>
        <w:sz w:val="18"/>
        <w:szCs w:val="18"/>
      </w:rPr>
      <w:t>@uem.br</w:t>
    </w:r>
  </w:p>
  <w:p w14:paraId="4030E088" w14:textId="77777777" w:rsidR="00B07378" w:rsidRPr="00064E10" w:rsidRDefault="00B07378">
    <w:pPr>
      <w:pStyle w:val="Rodap"/>
      <w:rPr>
        <w:rFonts w:ascii="Arial" w:hAnsi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18987" w14:textId="77777777" w:rsidR="00211D33" w:rsidRDefault="00211D33">
      <w:r>
        <w:separator/>
      </w:r>
    </w:p>
  </w:footnote>
  <w:footnote w:type="continuationSeparator" w:id="0">
    <w:p w14:paraId="2568F4BD" w14:textId="77777777" w:rsidR="00211D33" w:rsidRDefault="00211D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639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131"/>
      <w:gridCol w:w="7658"/>
      <w:gridCol w:w="1134"/>
    </w:tblGrid>
    <w:tr w:rsidR="00B07378" w14:paraId="54A1BBE3" w14:textId="77777777">
      <w:trPr>
        <w:trHeight w:val="843"/>
      </w:trPr>
      <w:tc>
        <w:tcPr>
          <w:tcW w:w="1131" w:type="dxa"/>
        </w:tcPr>
        <w:p w14:paraId="0E009463" w14:textId="77777777" w:rsidR="00B07378" w:rsidRDefault="00B07378" w:rsidP="008A70D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</w:p>
      </w:tc>
      <w:tc>
        <w:tcPr>
          <w:tcW w:w="7658" w:type="dxa"/>
        </w:tcPr>
        <w:p w14:paraId="4749632B" w14:textId="77777777" w:rsidR="00B07378" w:rsidRDefault="00B07378" w:rsidP="004D759C">
          <w:pPr>
            <w:pStyle w:val="Cabealho"/>
            <w:rPr>
              <w:rFonts w:ascii="Tahoma" w:hAnsi="Tahoma"/>
              <w:i/>
              <w:color w:val="000000"/>
            </w:rPr>
          </w:pPr>
        </w:p>
      </w:tc>
      <w:tc>
        <w:tcPr>
          <w:tcW w:w="1134" w:type="dxa"/>
        </w:tcPr>
        <w:p w14:paraId="656E5437" w14:textId="77777777" w:rsidR="00B07378" w:rsidRDefault="00B07378" w:rsidP="008A70D0">
          <w:pPr>
            <w:pStyle w:val="Cabealho"/>
            <w:ind w:right="214"/>
            <w:rPr>
              <w:rFonts w:ascii="Tahoma" w:hAnsi="Tahoma"/>
              <w:b/>
              <w:sz w:val="28"/>
            </w:rPr>
          </w:pPr>
        </w:p>
      </w:tc>
    </w:tr>
  </w:tbl>
  <w:p w14:paraId="5BB1E19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6D12C36" wp14:editId="4199ED4E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6564"/>
      <w:gridCol w:w="2124"/>
    </w:tblGrid>
    <w:tr w:rsidR="00DE3031" w14:paraId="661CC27E" w14:textId="77777777" w:rsidTr="008A2064">
      <w:trPr>
        <w:trHeight w:val="670"/>
      </w:trPr>
      <w:tc>
        <w:tcPr>
          <w:tcW w:w="1304" w:type="dxa"/>
        </w:tcPr>
        <w:p w14:paraId="510121DC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4931B36F" wp14:editId="12BD8AF5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64" w:type="dxa"/>
        </w:tcPr>
        <w:p w14:paraId="337CDEB9" w14:textId="77777777" w:rsidR="00DE3031" w:rsidRPr="006A5743" w:rsidRDefault="00DE3031" w:rsidP="006A5743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14:paraId="587924F7" w14:textId="77777777" w:rsidR="00DE3031" w:rsidRPr="006A5743" w:rsidRDefault="00E61FF1" w:rsidP="00E61FF1">
          <w:pPr>
            <w:pStyle w:val="Cabealho"/>
            <w:jc w:val="center"/>
            <w:rPr>
              <w:color w:val="000000"/>
              <w:sz w:val="26"/>
              <w:szCs w:val="26"/>
            </w:rPr>
          </w:pPr>
          <w:proofErr w:type="spellStart"/>
          <w:r w:rsidRPr="006A5743">
            <w:rPr>
              <w:color w:val="000000"/>
              <w:sz w:val="26"/>
              <w:szCs w:val="26"/>
            </w:rPr>
            <w:t>Pró-Reitoria</w:t>
          </w:r>
          <w:proofErr w:type="spellEnd"/>
          <w:r w:rsidRPr="006A5743">
            <w:rPr>
              <w:color w:val="000000"/>
              <w:sz w:val="26"/>
              <w:szCs w:val="26"/>
            </w:rPr>
            <w:t xml:space="preserve"> de Pesquisa e Pós-Graduação</w:t>
          </w:r>
        </w:p>
        <w:p w14:paraId="3A8BF5B1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2124" w:type="dxa"/>
          <w:vAlign w:val="center"/>
        </w:tcPr>
        <w:p w14:paraId="265D589A" w14:textId="77777777" w:rsidR="00DE3031" w:rsidRDefault="00DE3031" w:rsidP="008C3575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>
            <w:t xml:space="preserve">  </w:t>
          </w:r>
          <w:r w:rsidR="008C3575" w:rsidRPr="008C3575">
            <w:rPr>
              <w:noProof/>
            </w:rPr>
            <w:drawing>
              <wp:inline distT="0" distB="0" distL="0" distR="0" wp14:anchorId="0C88A67C" wp14:editId="71678F7A">
                <wp:extent cx="1516966" cy="830038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16966" cy="83003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85E3E9A" w14:textId="02D54B3D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47500"/>
    <w:multiLevelType w:val="hybridMultilevel"/>
    <w:tmpl w:val="3E6AE98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74070C"/>
    <w:multiLevelType w:val="hybridMultilevel"/>
    <w:tmpl w:val="065C6B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442271"/>
    <w:multiLevelType w:val="multilevel"/>
    <w:tmpl w:val="290C0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CE3A99"/>
    <w:multiLevelType w:val="hybridMultilevel"/>
    <w:tmpl w:val="1974FFE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4CFB0EF9"/>
    <w:multiLevelType w:val="hybridMultilevel"/>
    <w:tmpl w:val="6F6E2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8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abstractNum w:abstractNumId="10" w15:restartNumberingAfterBreak="0">
    <w:nsid w:val="706A5BA7"/>
    <w:multiLevelType w:val="multilevel"/>
    <w:tmpl w:val="E3A0F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4"/>
  </w:num>
  <w:num w:numId="9">
    <w:abstractNumId w:val="3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wNDMzMzIyBjLMDZR0lIJTi4sz8/NACgxrAfo3bxIsAAAA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25B0E"/>
    <w:rsid w:val="000275C0"/>
    <w:rsid w:val="0003541B"/>
    <w:rsid w:val="00037969"/>
    <w:rsid w:val="00041C48"/>
    <w:rsid w:val="00041FE1"/>
    <w:rsid w:val="00047F92"/>
    <w:rsid w:val="00056ECE"/>
    <w:rsid w:val="00056EE8"/>
    <w:rsid w:val="000578DA"/>
    <w:rsid w:val="00062864"/>
    <w:rsid w:val="000639C1"/>
    <w:rsid w:val="00064E10"/>
    <w:rsid w:val="00067447"/>
    <w:rsid w:val="00075818"/>
    <w:rsid w:val="000810AD"/>
    <w:rsid w:val="00081708"/>
    <w:rsid w:val="0008290A"/>
    <w:rsid w:val="00084ECB"/>
    <w:rsid w:val="000912BA"/>
    <w:rsid w:val="0009377A"/>
    <w:rsid w:val="00094D9E"/>
    <w:rsid w:val="000A39C9"/>
    <w:rsid w:val="000A49A4"/>
    <w:rsid w:val="000A618D"/>
    <w:rsid w:val="000B1025"/>
    <w:rsid w:val="000C33FB"/>
    <w:rsid w:val="000C7FBC"/>
    <w:rsid w:val="000D789F"/>
    <w:rsid w:val="000E0D86"/>
    <w:rsid w:val="000E3F88"/>
    <w:rsid w:val="000E5D38"/>
    <w:rsid w:val="000E5D51"/>
    <w:rsid w:val="000F376E"/>
    <w:rsid w:val="000F7EE2"/>
    <w:rsid w:val="001023E6"/>
    <w:rsid w:val="00105954"/>
    <w:rsid w:val="001068BF"/>
    <w:rsid w:val="00110076"/>
    <w:rsid w:val="00116FD3"/>
    <w:rsid w:val="00124FD7"/>
    <w:rsid w:val="001263A4"/>
    <w:rsid w:val="001321C5"/>
    <w:rsid w:val="00136DAB"/>
    <w:rsid w:val="0014638B"/>
    <w:rsid w:val="00152D2A"/>
    <w:rsid w:val="0015589C"/>
    <w:rsid w:val="001571A3"/>
    <w:rsid w:val="00157828"/>
    <w:rsid w:val="0015795D"/>
    <w:rsid w:val="0016245A"/>
    <w:rsid w:val="001633D2"/>
    <w:rsid w:val="0016416B"/>
    <w:rsid w:val="001653BC"/>
    <w:rsid w:val="00166B74"/>
    <w:rsid w:val="00174956"/>
    <w:rsid w:val="00180B38"/>
    <w:rsid w:val="00182039"/>
    <w:rsid w:val="00184C40"/>
    <w:rsid w:val="00191B84"/>
    <w:rsid w:val="0019211F"/>
    <w:rsid w:val="0019481E"/>
    <w:rsid w:val="001A0DB5"/>
    <w:rsid w:val="001A4530"/>
    <w:rsid w:val="001A5324"/>
    <w:rsid w:val="001A6D9F"/>
    <w:rsid w:val="001B0497"/>
    <w:rsid w:val="001B537D"/>
    <w:rsid w:val="001B67EF"/>
    <w:rsid w:val="001B7A93"/>
    <w:rsid w:val="001C063A"/>
    <w:rsid w:val="001C0BF1"/>
    <w:rsid w:val="001C2237"/>
    <w:rsid w:val="001D214F"/>
    <w:rsid w:val="001D7620"/>
    <w:rsid w:val="001D7946"/>
    <w:rsid w:val="001E4AB5"/>
    <w:rsid w:val="001E5019"/>
    <w:rsid w:val="001E79FA"/>
    <w:rsid w:val="002020C9"/>
    <w:rsid w:val="00206B01"/>
    <w:rsid w:val="00211D33"/>
    <w:rsid w:val="002124ED"/>
    <w:rsid w:val="00212FA1"/>
    <w:rsid w:val="00215253"/>
    <w:rsid w:val="00216333"/>
    <w:rsid w:val="00216C05"/>
    <w:rsid w:val="00221CA4"/>
    <w:rsid w:val="00221D4A"/>
    <w:rsid w:val="00227BF1"/>
    <w:rsid w:val="0023229E"/>
    <w:rsid w:val="002421F5"/>
    <w:rsid w:val="00247EFA"/>
    <w:rsid w:val="00251B55"/>
    <w:rsid w:val="002659E0"/>
    <w:rsid w:val="00271D38"/>
    <w:rsid w:val="00273F5A"/>
    <w:rsid w:val="0027525B"/>
    <w:rsid w:val="00281EAC"/>
    <w:rsid w:val="0028463D"/>
    <w:rsid w:val="00286795"/>
    <w:rsid w:val="00286AA1"/>
    <w:rsid w:val="00287569"/>
    <w:rsid w:val="00290215"/>
    <w:rsid w:val="00291481"/>
    <w:rsid w:val="002916ED"/>
    <w:rsid w:val="00291B9B"/>
    <w:rsid w:val="0029464D"/>
    <w:rsid w:val="002A00F7"/>
    <w:rsid w:val="002B46F1"/>
    <w:rsid w:val="002B6F12"/>
    <w:rsid w:val="002B7801"/>
    <w:rsid w:val="002C026B"/>
    <w:rsid w:val="002C04DB"/>
    <w:rsid w:val="002C2352"/>
    <w:rsid w:val="002C710C"/>
    <w:rsid w:val="002D0D34"/>
    <w:rsid w:val="002D201F"/>
    <w:rsid w:val="002D579C"/>
    <w:rsid w:val="002D5C85"/>
    <w:rsid w:val="002E35C1"/>
    <w:rsid w:val="002E40EB"/>
    <w:rsid w:val="002F06C3"/>
    <w:rsid w:val="00301489"/>
    <w:rsid w:val="003049E1"/>
    <w:rsid w:val="003069DF"/>
    <w:rsid w:val="00306B50"/>
    <w:rsid w:val="00307739"/>
    <w:rsid w:val="00321CE5"/>
    <w:rsid w:val="003335C5"/>
    <w:rsid w:val="003412FD"/>
    <w:rsid w:val="00343B9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87B52"/>
    <w:rsid w:val="003908FE"/>
    <w:rsid w:val="00395302"/>
    <w:rsid w:val="003B5258"/>
    <w:rsid w:val="003B5B48"/>
    <w:rsid w:val="003C20EB"/>
    <w:rsid w:val="003D03C8"/>
    <w:rsid w:val="003D0A2F"/>
    <w:rsid w:val="003D1292"/>
    <w:rsid w:val="003D67B4"/>
    <w:rsid w:val="003E5EB2"/>
    <w:rsid w:val="003F3CDD"/>
    <w:rsid w:val="00401F4A"/>
    <w:rsid w:val="00410F6D"/>
    <w:rsid w:val="004200F8"/>
    <w:rsid w:val="00425F71"/>
    <w:rsid w:val="0042635F"/>
    <w:rsid w:val="00427DD9"/>
    <w:rsid w:val="00437766"/>
    <w:rsid w:val="00440EC0"/>
    <w:rsid w:val="00445E24"/>
    <w:rsid w:val="004462F3"/>
    <w:rsid w:val="00450604"/>
    <w:rsid w:val="00453EE1"/>
    <w:rsid w:val="00455924"/>
    <w:rsid w:val="00455BE4"/>
    <w:rsid w:val="00456A95"/>
    <w:rsid w:val="004617FC"/>
    <w:rsid w:val="00464AA0"/>
    <w:rsid w:val="00471263"/>
    <w:rsid w:val="00482BDA"/>
    <w:rsid w:val="0048650B"/>
    <w:rsid w:val="00490F5D"/>
    <w:rsid w:val="00492D20"/>
    <w:rsid w:val="00496116"/>
    <w:rsid w:val="00496C4F"/>
    <w:rsid w:val="004A470A"/>
    <w:rsid w:val="004B42F6"/>
    <w:rsid w:val="004B4ED1"/>
    <w:rsid w:val="004B5318"/>
    <w:rsid w:val="004C37F8"/>
    <w:rsid w:val="004C7934"/>
    <w:rsid w:val="004D1566"/>
    <w:rsid w:val="004D759C"/>
    <w:rsid w:val="004D7C91"/>
    <w:rsid w:val="004E0B38"/>
    <w:rsid w:val="004F088D"/>
    <w:rsid w:val="004F5F82"/>
    <w:rsid w:val="00503FDF"/>
    <w:rsid w:val="00510795"/>
    <w:rsid w:val="00512172"/>
    <w:rsid w:val="005122BA"/>
    <w:rsid w:val="005165BE"/>
    <w:rsid w:val="005175B2"/>
    <w:rsid w:val="00521940"/>
    <w:rsid w:val="00523622"/>
    <w:rsid w:val="00525180"/>
    <w:rsid w:val="00526D96"/>
    <w:rsid w:val="00534036"/>
    <w:rsid w:val="00534509"/>
    <w:rsid w:val="00536AB4"/>
    <w:rsid w:val="005375D0"/>
    <w:rsid w:val="00543C40"/>
    <w:rsid w:val="00544CAD"/>
    <w:rsid w:val="00546947"/>
    <w:rsid w:val="005506F6"/>
    <w:rsid w:val="0056098D"/>
    <w:rsid w:val="00560DC9"/>
    <w:rsid w:val="00565094"/>
    <w:rsid w:val="005658C9"/>
    <w:rsid w:val="00565B02"/>
    <w:rsid w:val="00565D6D"/>
    <w:rsid w:val="00566892"/>
    <w:rsid w:val="00572BDF"/>
    <w:rsid w:val="00572E8B"/>
    <w:rsid w:val="00582330"/>
    <w:rsid w:val="0059097D"/>
    <w:rsid w:val="0059192B"/>
    <w:rsid w:val="00591A02"/>
    <w:rsid w:val="005A1DF1"/>
    <w:rsid w:val="005A6190"/>
    <w:rsid w:val="005B4DBD"/>
    <w:rsid w:val="005C61B0"/>
    <w:rsid w:val="005C70F1"/>
    <w:rsid w:val="005D1CE7"/>
    <w:rsid w:val="005D3F69"/>
    <w:rsid w:val="005E3D40"/>
    <w:rsid w:val="005E560F"/>
    <w:rsid w:val="005F0ECA"/>
    <w:rsid w:val="005F5803"/>
    <w:rsid w:val="005F72FC"/>
    <w:rsid w:val="006001D9"/>
    <w:rsid w:val="0060304B"/>
    <w:rsid w:val="00603FCD"/>
    <w:rsid w:val="006063FE"/>
    <w:rsid w:val="00607439"/>
    <w:rsid w:val="00607799"/>
    <w:rsid w:val="0061016F"/>
    <w:rsid w:val="00612C5D"/>
    <w:rsid w:val="00614EA7"/>
    <w:rsid w:val="00623B52"/>
    <w:rsid w:val="006366A3"/>
    <w:rsid w:val="006378D0"/>
    <w:rsid w:val="006410F7"/>
    <w:rsid w:val="00642A6A"/>
    <w:rsid w:val="006469B3"/>
    <w:rsid w:val="00647553"/>
    <w:rsid w:val="006540A6"/>
    <w:rsid w:val="00655973"/>
    <w:rsid w:val="00656062"/>
    <w:rsid w:val="00666385"/>
    <w:rsid w:val="00673A82"/>
    <w:rsid w:val="00680F96"/>
    <w:rsid w:val="006840FD"/>
    <w:rsid w:val="00686ABA"/>
    <w:rsid w:val="00694B94"/>
    <w:rsid w:val="006A38B2"/>
    <w:rsid w:val="006A5743"/>
    <w:rsid w:val="006B14CE"/>
    <w:rsid w:val="006B45E6"/>
    <w:rsid w:val="006B6226"/>
    <w:rsid w:val="006B6763"/>
    <w:rsid w:val="006C27E8"/>
    <w:rsid w:val="006C32D7"/>
    <w:rsid w:val="006C62F9"/>
    <w:rsid w:val="006D2A29"/>
    <w:rsid w:val="006D6046"/>
    <w:rsid w:val="006E02A6"/>
    <w:rsid w:val="006E54EE"/>
    <w:rsid w:val="006E761F"/>
    <w:rsid w:val="006E7AE7"/>
    <w:rsid w:val="006E7B2A"/>
    <w:rsid w:val="00704B3B"/>
    <w:rsid w:val="007057D9"/>
    <w:rsid w:val="007058BF"/>
    <w:rsid w:val="00706B1D"/>
    <w:rsid w:val="00707971"/>
    <w:rsid w:val="00713660"/>
    <w:rsid w:val="00721074"/>
    <w:rsid w:val="00732145"/>
    <w:rsid w:val="00733130"/>
    <w:rsid w:val="0073471D"/>
    <w:rsid w:val="00740378"/>
    <w:rsid w:val="00751FA3"/>
    <w:rsid w:val="00755541"/>
    <w:rsid w:val="007600F4"/>
    <w:rsid w:val="00764E2F"/>
    <w:rsid w:val="00771FBC"/>
    <w:rsid w:val="0077270D"/>
    <w:rsid w:val="00773AB1"/>
    <w:rsid w:val="00785B6D"/>
    <w:rsid w:val="007872A2"/>
    <w:rsid w:val="00797C07"/>
    <w:rsid w:val="007B1845"/>
    <w:rsid w:val="007B5BDE"/>
    <w:rsid w:val="007B627A"/>
    <w:rsid w:val="007B6CB1"/>
    <w:rsid w:val="007C6A42"/>
    <w:rsid w:val="007D36E6"/>
    <w:rsid w:val="007D5164"/>
    <w:rsid w:val="007D561F"/>
    <w:rsid w:val="007E1469"/>
    <w:rsid w:val="007E2BC0"/>
    <w:rsid w:val="007E3926"/>
    <w:rsid w:val="007E7517"/>
    <w:rsid w:val="007F0725"/>
    <w:rsid w:val="007F1385"/>
    <w:rsid w:val="007F60AB"/>
    <w:rsid w:val="007F6424"/>
    <w:rsid w:val="00814A52"/>
    <w:rsid w:val="00814F99"/>
    <w:rsid w:val="00815AB1"/>
    <w:rsid w:val="008169D9"/>
    <w:rsid w:val="008203DA"/>
    <w:rsid w:val="00821EA0"/>
    <w:rsid w:val="008248FE"/>
    <w:rsid w:val="008278AF"/>
    <w:rsid w:val="00827B6C"/>
    <w:rsid w:val="00835D0E"/>
    <w:rsid w:val="00835DCA"/>
    <w:rsid w:val="00837CBF"/>
    <w:rsid w:val="008401B6"/>
    <w:rsid w:val="00840D8A"/>
    <w:rsid w:val="00842023"/>
    <w:rsid w:val="00847E8C"/>
    <w:rsid w:val="00851CC0"/>
    <w:rsid w:val="00853023"/>
    <w:rsid w:val="00853E93"/>
    <w:rsid w:val="00853F88"/>
    <w:rsid w:val="008568DE"/>
    <w:rsid w:val="00860EA5"/>
    <w:rsid w:val="00862394"/>
    <w:rsid w:val="008666ED"/>
    <w:rsid w:val="00872594"/>
    <w:rsid w:val="008741FA"/>
    <w:rsid w:val="00875AAA"/>
    <w:rsid w:val="00883D0B"/>
    <w:rsid w:val="00890A92"/>
    <w:rsid w:val="00890DC1"/>
    <w:rsid w:val="00894975"/>
    <w:rsid w:val="00897332"/>
    <w:rsid w:val="008A08BA"/>
    <w:rsid w:val="008A16F8"/>
    <w:rsid w:val="008A2064"/>
    <w:rsid w:val="008A26C1"/>
    <w:rsid w:val="008A38A0"/>
    <w:rsid w:val="008A70D0"/>
    <w:rsid w:val="008A768F"/>
    <w:rsid w:val="008B08BF"/>
    <w:rsid w:val="008B1654"/>
    <w:rsid w:val="008B4977"/>
    <w:rsid w:val="008C1A9F"/>
    <w:rsid w:val="008C3575"/>
    <w:rsid w:val="008C6761"/>
    <w:rsid w:val="008D331C"/>
    <w:rsid w:val="008D6EFE"/>
    <w:rsid w:val="008D7F5F"/>
    <w:rsid w:val="008E5DCF"/>
    <w:rsid w:val="008F3166"/>
    <w:rsid w:val="008F3862"/>
    <w:rsid w:val="008F4124"/>
    <w:rsid w:val="008F4762"/>
    <w:rsid w:val="008F4A64"/>
    <w:rsid w:val="008F552C"/>
    <w:rsid w:val="00905B57"/>
    <w:rsid w:val="00913716"/>
    <w:rsid w:val="009171C8"/>
    <w:rsid w:val="009218C4"/>
    <w:rsid w:val="009220E0"/>
    <w:rsid w:val="009249B3"/>
    <w:rsid w:val="0092539F"/>
    <w:rsid w:val="00933070"/>
    <w:rsid w:val="009336AA"/>
    <w:rsid w:val="00940BC9"/>
    <w:rsid w:val="00945F2E"/>
    <w:rsid w:val="009529FB"/>
    <w:rsid w:val="00955F5D"/>
    <w:rsid w:val="00957418"/>
    <w:rsid w:val="009648D5"/>
    <w:rsid w:val="00976286"/>
    <w:rsid w:val="00980BDE"/>
    <w:rsid w:val="0098162E"/>
    <w:rsid w:val="00982CE2"/>
    <w:rsid w:val="00995113"/>
    <w:rsid w:val="00997D95"/>
    <w:rsid w:val="009A107C"/>
    <w:rsid w:val="009A1126"/>
    <w:rsid w:val="009B0BDE"/>
    <w:rsid w:val="009C2949"/>
    <w:rsid w:val="009D107A"/>
    <w:rsid w:val="009E046F"/>
    <w:rsid w:val="009E2581"/>
    <w:rsid w:val="009E2D50"/>
    <w:rsid w:val="009E37CD"/>
    <w:rsid w:val="009F263E"/>
    <w:rsid w:val="009F3231"/>
    <w:rsid w:val="009F3850"/>
    <w:rsid w:val="009F3CDF"/>
    <w:rsid w:val="009F5275"/>
    <w:rsid w:val="009F7F2E"/>
    <w:rsid w:val="00A02787"/>
    <w:rsid w:val="00A1033F"/>
    <w:rsid w:val="00A11483"/>
    <w:rsid w:val="00A16870"/>
    <w:rsid w:val="00A17C11"/>
    <w:rsid w:val="00A207F2"/>
    <w:rsid w:val="00A260C0"/>
    <w:rsid w:val="00A347A2"/>
    <w:rsid w:val="00A357CC"/>
    <w:rsid w:val="00A364FA"/>
    <w:rsid w:val="00A40840"/>
    <w:rsid w:val="00A40F98"/>
    <w:rsid w:val="00A502E3"/>
    <w:rsid w:val="00A51BAB"/>
    <w:rsid w:val="00A52196"/>
    <w:rsid w:val="00A60E41"/>
    <w:rsid w:val="00A638D8"/>
    <w:rsid w:val="00A64560"/>
    <w:rsid w:val="00A77CF4"/>
    <w:rsid w:val="00A81BD3"/>
    <w:rsid w:val="00A82E18"/>
    <w:rsid w:val="00A92D96"/>
    <w:rsid w:val="00A94B6D"/>
    <w:rsid w:val="00AA3452"/>
    <w:rsid w:val="00AA61B9"/>
    <w:rsid w:val="00AB0E52"/>
    <w:rsid w:val="00AB0EA9"/>
    <w:rsid w:val="00AC0C0B"/>
    <w:rsid w:val="00AC0D66"/>
    <w:rsid w:val="00AC322C"/>
    <w:rsid w:val="00AC5ADC"/>
    <w:rsid w:val="00AC64A1"/>
    <w:rsid w:val="00AC6740"/>
    <w:rsid w:val="00AE4430"/>
    <w:rsid w:val="00AE4AAD"/>
    <w:rsid w:val="00AF5057"/>
    <w:rsid w:val="00B00F07"/>
    <w:rsid w:val="00B014E9"/>
    <w:rsid w:val="00B07378"/>
    <w:rsid w:val="00B13070"/>
    <w:rsid w:val="00B13FFA"/>
    <w:rsid w:val="00B15692"/>
    <w:rsid w:val="00B15AB0"/>
    <w:rsid w:val="00B208A6"/>
    <w:rsid w:val="00B22756"/>
    <w:rsid w:val="00B239FE"/>
    <w:rsid w:val="00B30CE1"/>
    <w:rsid w:val="00B319A5"/>
    <w:rsid w:val="00B325C8"/>
    <w:rsid w:val="00B37597"/>
    <w:rsid w:val="00B4123B"/>
    <w:rsid w:val="00B41D45"/>
    <w:rsid w:val="00B464E0"/>
    <w:rsid w:val="00B567F8"/>
    <w:rsid w:val="00B6424E"/>
    <w:rsid w:val="00B72409"/>
    <w:rsid w:val="00B7641F"/>
    <w:rsid w:val="00B76935"/>
    <w:rsid w:val="00B818BA"/>
    <w:rsid w:val="00B85180"/>
    <w:rsid w:val="00B86E9B"/>
    <w:rsid w:val="00B90157"/>
    <w:rsid w:val="00B921FD"/>
    <w:rsid w:val="00B94C35"/>
    <w:rsid w:val="00B975EA"/>
    <w:rsid w:val="00BA6FA4"/>
    <w:rsid w:val="00BB05DE"/>
    <w:rsid w:val="00BB57D1"/>
    <w:rsid w:val="00BD161D"/>
    <w:rsid w:val="00BD248B"/>
    <w:rsid w:val="00BE0E04"/>
    <w:rsid w:val="00BE3053"/>
    <w:rsid w:val="00BE3B87"/>
    <w:rsid w:val="00BF251D"/>
    <w:rsid w:val="00BF2AC1"/>
    <w:rsid w:val="00BF4754"/>
    <w:rsid w:val="00C00586"/>
    <w:rsid w:val="00C03088"/>
    <w:rsid w:val="00C06979"/>
    <w:rsid w:val="00C12E28"/>
    <w:rsid w:val="00C13365"/>
    <w:rsid w:val="00C25B04"/>
    <w:rsid w:val="00C337F6"/>
    <w:rsid w:val="00C40B07"/>
    <w:rsid w:val="00C40BA9"/>
    <w:rsid w:val="00C42730"/>
    <w:rsid w:val="00C4310D"/>
    <w:rsid w:val="00C4605C"/>
    <w:rsid w:val="00C46A27"/>
    <w:rsid w:val="00C50686"/>
    <w:rsid w:val="00C50F92"/>
    <w:rsid w:val="00C54FD8"/>
    <w:rsid w:val="00C55219"/>
    <w:rsid w:val="00C554E0"/>
    <w:rsid w:val="00C556ED"/>
    <w:rsid w:val="00C568B9"/>
    <w:rsid w:val="00C60CD2"/>
    <w:rsid w:val="00C62DCB"/>
    <w:rsid w:val="00C6501A"/>
    <w:rsid w:val="00C65073"/>
    <w:rsid w:val="00C6678B"/>
    <w:rsid w:val="00C72E61"/>
    <w:rsid w:val="00C73BD3"/>
    <w:rsid w:val="00C76F24"/>
    <w:rsid w:val="00C8324E"/>
    <w:rsid w:val="00C837F4"/>
    <w:rsid w:val="00C860BC"/>
    <w:rsid w:val="00C86CF4"/>
    <w:rsid w:val="00C87124"/>
    <w:rsid w:val="00C913E9"/>
    <w:rsid w:val="00C96455"/>
    <w:rsid w:val="00C96775"/>
    <w:rsid w:val="00C97870"/>
    <w:rsid w:val="00CA254A"/>
    <w:rsid w:val="00CC2D06"/>
    <w:rsid w:val="00CD0210"/>
    <w:rsid w:val="00CD3CB4"/>
    <w:rsid w:val="00CE28E4"/>
    <w:rsid w:val="00CE3056"/>
    <w:rsid w:val="00CE35D9"/>
    <w:rsid w:val="00CE7D65"/>
    <w:rsid w:val="00CF0450"/>
    <w:rsid w:val="00CF73E4"/>
    <w:rsid w:val="00D130E4"/>
    <w:rsid w:val="00D135DB"/>
    <w:rsid w:val="00D14E35"/>
    <w:rsid w:val="00D245C1"/>
    <w:rsid w:val="00D25222"/>
    <w:rsid w:val="00D379A0"/>
    <w:rsid w:val="00D41113"/>
    <w:rsid w:val="00D47EE6"/>
    <w:rsid w:val="00D555AF"/>
    <w:rsid w:val="00D56A4A"/>
    <w:rsid w:val="00D64616"/>
    <w:rsid w:val="00D65A79"/>
    <w:rsid w:val="00D71F19"/>
    <w:rsid w:val="00D858E6"/>
    <w:rsid w:val="00D876A4"/>
    <w:rsid w:val="00D90073"/>
    <w:rsid w:val="00D92672"/>
    <w:rsid w:val="00D96C10"/>
    <w:rsid w:val="00DA17EE"/>
    <w:rsid w:val="00DA47A8"/>
    <w:rsid w:val="00DA65CF"/>
    <w:rsid w:val="00DB3E78"/>
    <w:rsid w:val="00DB68DE"/>
    <w:rsid w:val="00DC21AE"/>
    <w:rsid w:val="00DC27F7"/>
    <w:rsid w:val="00DD56E1"/>
    <w:rsid w:val="00DD5B07"/>
    <w:rsid w:val="00DE08FD"/>
    <w:rsid w:val="00DE0B04"/>
    <w:rsid w:val="00DE10BA"/>
    <w:rsid w:val="00DE3031"/>
    <w:rsid w:val="00DE7572"/>
    <w:rsid w:val="00DF07F4"/>
    <w:rsid w:val="00DF255F"/>
    <w:rsid w:val="00DF3466"/>
    <w:rsid w:val="00DF6B3A"/>
    <w:rsid w:val="00E11152"/>
    <w:rsid w:val="00E1327F"/>
    <w:rsid w:val="00E15018"/>
    <w:rsid w:val="00E16B57"/>
    <w:rsid w:val="00E20132"/>
    <w:rsid w:val="00E24EC0"/>
    <w:rsid w:val="00E25B08"/>
    <w:rsid w:val="00E3650C"/>
    <w:rsid w:val="00E41469"/>
    <w:rsid w:val="00E41C18"/>
    <w:rsid w:val="00E44049"/>
    <w:rsid w:val="00E46CDA"/>
    <w:rsid w:val="00E513A4"/>
    <w:rsid w:val="00E521B8"/>
    <w:rsid w:val="00E52777"/>
    <w:rsid w:val="00E52C4E"/>
    <w:rsid w:val="00E534DB"/>
    <w:rsid w:val="00E56C0B"/>
    <w:rsid w:val="00E61553"/>
    <w:rsid w:val="00E618D0"/>
    <w:rsid w:val="00E61FF1"/>
    <w:rsid w:val="00E6409B"/>
    <w:rsid w:val="00E64623"/>
    <w:rsid w:val="00E6581B"/>
    <w:rsid w:val="00E74BC1"/>
    <w:rsid w:val="00E76D10"/>
    <w:rsid w:val="00E77001"/>
    <w:rsid w:val="00E914D4"/>
    <w:rsid w:val="00EA153D"/>
    <w:rsid w:val="00EB0A2D"/>
    <w:rsid w:val="00EB1771"/>
    <w:rsid w:val="00EB4031"/>
    <w:rsid w:val="00EB529D"/>
    <w:rsid w:val="00EB5E96"/>
    <w:rsid w:val="00EB6C86"/>
    <w:rsid w:val="00EC10D8"/>
    <w:rsid w:val="00EC7331"/>
    <w:rsid w:val="00ED0C49"/>
    <w:rsid w:val="00ED1627"/>
    <w:rsid w:val="00EE0223"/>
    <w:rsid w:val="00EE30B6"/>
    <w:rsid w:val="00EE3451"/>
    <w:rsid w:val="00EE43B5"/>
    <w:rsid w:val="00EE59DE"/>
    <w:rsid w:val="00EE60F1"/>
    <w:rsid w:val="00EF6504"/>
    <w:rsid w:val="00F01750"/>
    <w:rsid w:val="00F017BD"/>
    <w:rsid w:val="00F01C6F"/>
    <w:rsid w:val="00F048A8"/>
    <w:rsid w:val="00F12438"/>
    <w:rsid w:val="00F135D4"/>
    <w:rsid w:val="00F14DC5"/>
    <w:rsid w:val="00F15AA7"/>
    <w:rsid w:val="00F24271"/>
    <w:rsid w:val="00F2603C"/>
    <w:rsid w:val="00F26434"/>
    <w:rsid w:val="00F26563"/>
    <w:rsid w:val="00F2793B"/>
    <w:rsid w:val="00F43645"/>
    <w:rsid w:val="00F43BEC"/>
    <w:rsid w:val="00F47B98"/>
    <w:rsid w:val="00F60DE5"/>
    <w:rsid w:val="00F6136A"/>
    <w:rsid w:val="00F634CE"/>
    <w:rsid w:val="00F815D9"/>
    <w:rsid w:val="00F85A1A"/>
    <w:rsid w:val="00F93913"/>
    <w:rsid w:val="00F955CA"/>
    <w:rsid w:val="00F959B6"/>
    <w:rsid w:val="00F96A9A"/>
    <w:rsid w:val="00F96DA2"/>
    <w:rsid w:val="00FA14B1"/>
    <w:rsid w:val="00FA230B"/>
    <w:rsid w:val="00FC6B53"/>
    <w:rsid w:val="00FD084F"/>
    <w:rsid w:val="00FD277F"/>
    <w:rsid w:val="00FD43B6"/>
    <w:rsid w:val="00FD7B2E"/>
    <w:rsid w:val="00FE27EB"/>
    <w:rsid w:val="00FE5541"/>
    <w:rsid w:val="00FF1E9D"/>
    <w:rsid w:val="00FF22FA"/>
    <w:rsid w:val="00FF3B7E"/>
    <w:rsid w:val="00FF5AFC"/>
    <w:rsid w:val="00FF6032"/>
    <w:rsid w:val="00FF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2161A0"/>
  <w15:docId w15:val="{45952D7B-E0CF-4D71-8778-FD65238DE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paragraph" w:styleId="Ttulo4">
    <w:name w:val="heading 4"/>
    <w:basedOn w:val="Normal"/>
    <w:next w:val="Normal"/>
    <w:link w:val="Ttulo4Char"/>
    <w:semiHidden/>
    <w:unhideWhenUsed/>
    <w:qFormat/>
    <w:rsid w:val="00025B0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uiPriority w:val="99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uiPriority w:val="22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7600F4"/>
    <w:pPr>
      <w:ind w:left="720"/>
      <w:contextualSpacing/>
    </w:pPr>
  </w:style>
  <w:style w:type="character" w:customStyle="1" w:styleId="Ttulo4Char">
    <w:name w:val="Título 4 Char"/>
    <w:basedOn w:val="Fontepargpadro"/>
    <w:link w:val="Ttulo4"/>
    <w:semiHidden/>
    <w:rsid w:val="00025B0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768A11-A42E-48D6-83C7-429BEF870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6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0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5</cp:revision>
  <cp:lastPrinted>2023-11-01T14:43:00Z</cp:lastPrinted>
  <dcterms:created xsi:type="dcterms:W3CDTF">2025-07-24T18:16:00Z</dcterms:created>
  <dcterms:modified xsi:type="dcterms:W3CDTF">2025-07-2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a241148790e94b63c4f6bb7add90146453cbf0fd284cca1df975f0113819a</vt:lpwstr>
  </property>
</Properties>
</file>